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IS A DECISION PAPER:</w:t>
      </w:r>
    </w:p>
    <w:p w14:paraId="00000002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s of the Hardin County Board of Education</w:t>
      </w:r>
    </w:p>
    <w:p w14:paraId="00000005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esa Morgan, Superintendent</w:t>
      </w:r>
    </w:p>
    <w:p w14:paraId="00000007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8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tober 17, 2024</w:t>
      </w:r>
    </w:p>
    <w:p w14:paraId="00000009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77777777" w:rsidR="0038373D" w:rsidRDefault="00E502ED" w:rsidP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ivics Literacy Course</w:t>
      </w:r>
    </w:p>
    <w:p w14:paraId="0000000B" w14:textId="77777777" w:rsidR="0038373D" w:rsidRDefault="0038373D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C" w14:textId="77777777" w:rsidR="0038373D" w:rsidRDefault="00E502ED" w:rsidP="00E502E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SCUSSION:</w:t>
      </w:r>
    </w:p>
    <w:p w14:paraId="0000000D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eginning with the entering ninth-grade class of the 2025-2026 school year, and each year thereafter, graduation requirements for each student in every public high school in Kentucky graduating with a regular diploma shall include successful completion of </w:t>
      </w:r>
      <w:r>
        <w:rPr>
          <w:rFonts w:ascii="Times New Roman" w:eastAsia="Times New Roman" w:hAnsi="Times New Roman" w:cs="Times New Roman"/>
          <w:sz w:val="24"/>
          <w:szCs w:val="24"/>
        </w:rPr>
        <w:t>either: (a) A one-half (1/2) credit course in civic literacy that includes instruction in the areas required as listed in the proposal; or (b) A civics test composed of one hundred (100) questions, with a passing score of 70%, drawn from those that are s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th within the civics test administered by the United States Citizenship and Immigration Services to persons seeking to become naturalized citizens.</w:t>
      </w:r>
    </w:p>
    <w:p w14:paraId="0000000E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POSAL:</w:t>
      </w:r>
    </w:p>
    <w:p w14:paraId="00000010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board of education approves a one-half (½) credit course in civic literacy that includes </w:t>
      </w:r>
      <w:r>
        <w:rPr>
          <w:rFonts w:ascii="Times New Roman" w:eastAsia="Times New Roman" w:hAnsi="Times New Roman" w:cs="Times New Roman"/>
          <w:sz w:val="24"/>
          <w:szCs w:val="24"/>
        </w:rPr>
        <w:t>instruction in the following areas:</w:t>
      </w:r>
    </w:p>
    <w:p w14:paraId="00000011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 overview of America's founding history, including but not limited to key texts; the role and operations of local, state, and national governments; the rights and responsibilities of citizenship; federalism; civil li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ties; and civil rights </w:t>
      </w:r>
    </w:p>
    <w:p w14:paraId="00000013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Principles of the United States Government</w:t>
      </w:r>
    </w:p>
    <w:p w14:paraId="00000014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The Constitution of Kentucky and the Constitution of the United States</w:t>
      </w:r>
    </w:p>
    <w:p w14:paraId="00000015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itutions of the United States government and the responsibilities of the executive branch, legislative branch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judicial branch</w:t>
      </w:r>
    </w:p>
    <w:p w14:paraId="00000016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te government and local governments and the role of each</w:t>
      </w:r>
    </w:p>
    <w:p w14:paraId="00000017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itical parties and interest groups</w:t>
      </w:r>
    </w:p>
    <w:p w14:paraId="00000018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mpaigns and elections </w:t>
      </w:r>
    </w:p>
    <w:p w14:paraId="00000019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ited States Congress</w:t>
      </w:r>
    </w:p>
    <w:p w14:paraId="0000001A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mestic policy</w:t>
      </w:r>
    </w:p>
    <w:p w14:paraId="0000001B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eign policy</w:t>
      </w:r>
    </w:p>
    <w:p w14:paraId="0000001C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arative systems</w:t>
      </w:r>
    </w:p>
    <w:p w14:paraId="0000001D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ernational relations </w:t>
      </w:r>
    </w:p>
    <w:p w14:paraId="0000001E" w14:textId="77777777" w:rsidR="0038373D" w:rsidRDefault="00E502ED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Major issues facing government</w:t>
      </w:r>
    </w:p>
    <w:p w14:paraId="0000001F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0" w14:textId="77777777" w:rsidR="0038373D" w:rsidRDefault="00E502ED" w:rsidP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A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21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recommend that the Hardin County Board of Education approves a one-half (½) credit course in civic literacy that includes required instruction as listed in the proposal. </w:t>
      </w:r>
    </w:p>
    <w:p w14:paraId="00000022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3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4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5" w14:textId="77777777" w:rsidR="0038373D" w:rsidRDefault="00E502ED" w:rsidP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RECOMMENDED MO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26" w14:textId="77777777" w:rsidR="0038373D" w:rsidRDefault="00E502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move th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Hardin County Board of Education approves a one-half (½) credit course in civic literacy that includes required instruction as listed in the proposal.</w:t>
      </w:r>
    </w:p>
    <w:p w14:paraId="00000027" w14:textId="77777777" w:rsidR="0038373D" w:rsidRDefault="003837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38373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802021"/>
    <w:multiLevelType w:val="multilevel"/>
    <w:tmpl w:val="A54A9350"/>
    <w:lvl w:ilvl="0">
      <w:start w:val="1"/>
      <w:numFmt w:val="lowerLetter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(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2sTCwMLcwNrU0NzJU0lEKTi0uzszPAykwrAUAVfGD4CwAAAA="/>
  </w:docVars>
  <w:rsids>
    <w:rsidRoot w:val="0038373D"/>
    <w:rsid w:val="0038373D"/>
    <w:rsid w:val="00E5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F8403"/>
  <w15:docId w15:val="{2E538365-808E-485C-9989-BC224E3BA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00</Characters>
  <Application>Microsoft Office Word</Application>
  <DocSecurity>0</DocSecurity>
  <Lines>5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4-08-28T19:48:00Z</dcterms:created>
  <dcterms:modified xsi:type="dcterms:W3CDTF">2024-08-2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347c7dd79629dbf1fe62e36f66acaefb5aa5dd17aa3f8ff2aedb26d900413b</vt:lpwstr>
  </property>
</Properties>
</file>